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EFD9F" w14:textId="77777777" w:rsidR="00D978C9" w:rsidRPr="00D460F0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ESTANDARES, LISTADOS Y APROBACIONES</w:t>
      </w:r>
    </w:p>
    <w:p w14:paraId="76448165" w14:textId="77777777" w:rsidR="00D978C9" w:rsidRPr="00D460F0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NFPA 20</w:t>
      </w:r>
    </w:p>
    <w:p w14:paraId="3D24E838" w14:textId="64E6A861" w:rsidR="00D978C9" w:rsidRPr="00D460F0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UL (UL28, UL008</w:t>
      </w:r>
      <w:r w:rsidR="00775513" w:rsidRPr="00D460F0">
        <w:rPr>
          <w:sz w:val="20"/>
          <w:szCs w:val="20"/>
          <w:lang w:val="es-MX"/>
        </w:rPr>
        <w:t>)</w:t>
      </w:r>
    </w:p>
    <w:p w14:paraId="4BED6ECE" w14:textId="77777777" w:rsidR="00D978C9" w:rsidRPr="00D460F0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FM Global (Aprobaciones Clase 1321/1323)</w:t>
      </w:r>
    </w:p>
    <w:p w14:paraId="6EC0B318" w14:textId="77777777" w:rsidR="00D978C9" w:rsidRPr="00D460F0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iudad de Nueva York para servicio de bombas contra incendio</w:t>
      </w:r>
    </w:p>
    <w:p w14:paraId="71A38CE3" w14:textId="77777777" w:rsidR="00BA1944" w:rsidRPr="00D460F0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FABRICANTE Y MODELO</w:t>
      </w:r>
    </w:p>
    <w:p w14:paraId="2A60D355" w14:textId="77777777" w:rsidR="00BA1944" w:rsidRPr="00D460F0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ornatech modelo GPA</w:t>
      </w:r>
    </w:p>
    <w:p w14:paraId="5F9828E3" w14:textId="77777777" w:rsidR="00A51486" w:rsidRPr="00D460F0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ERTIFICACION SISMICA</w:t>
      </w:r>
    </w:p>
    <w:p w14:paraId="6B657177" w14:textId="77777777" w:rsidR="00A51486" w:rsidRPr="00D460F0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Reglas y criterios de prueba</w:t>
      </w:r>
    </w:p>
    <w:p w14:paraId="2DBEDCBD" w14:textId="77777777" w:rsidR="00A51486" w:rsidRPr="00D460F0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CC-ES AC156</w:t>
      </w:r>
    </w:p>
    <w:p w14:paraId="0E2717E7" w14:textId="77777777" w:rsidR="00A51486" w:rsidRPr="00D460F0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ódigo</w:t>
      </w:r>
      <w:r w:rsidR="00775513" w:rsidRPr="00D460F0">
        <w:rPr>
          <w:sz w:val="20"/>
          <w:szCs w:val="20"/>
          <w:lang w:val="es-MX"/>
        </w:rPr>
        <w:t xml:space="preserve"> de </w:t>
      </w:r>
      <w:r w:rsidRPr="00D460F0">
        <w:rPr>
          <w:sz w:val="20"/>
          <w:szCs w:val="20"/>
          <w:lang w:val="es-MX"/>
        </w:rPr>
        <w:t>construcción</w:t>
      </w:r>
    </w:p>
    <w:p w14:paraId="0CCCB936" w14:textId="77777777" w:rsidR="00A51486" w:rsidRPr="00D460F0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BC 2015</w:t>
      </w:r>
    </w:p>
    <w:p w14:paraId="24E9FA40" w14:textId="77777777" w:rsidR="00FF316A" w:rsidRPr="00D460F0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BC 201</w:t>
      </w:r>
      <w:r w:rsidR="001E3EC0" w:rsidRPr="00D460F0">
        <w:rPr>
          <w:sz w:val="20"/>
          <w:szCs w:val="20"/>
          <w:lang w:val="es-MX"/>
        </w:rPr>
        <w:t>6</w:t>
      </w:r>
      <w:r w:rsidR="00317564" w:rsidRPr="00D460F0">
        <w:rPr>
          <w:sz w:val="20"/>
          <w:szCs w:val="20"/>
          <w:lang w:val="es-MX"/>
        </w:rPr>
        <w:t xml:space="preserve"> </w:t>
      </w:r>
    </w:p>
    <w:p w14:paraId="3F32347A" w14:textId="77777777" w:rsidR="00A51486" w:rsidRPr="00D460F0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04141440" w14:textId="77777777" w:rsidR="001E3EC0" w:rsidRPr="00D460F0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arámetros Sísmicos</w:t>
      </w:r>
    </w:p>
    <w:p w14:paraId="11598C42" w14:textId="77777777" w:rsidR="001E3EC0" w:rsidRPr="00D460F0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SCE 7-10 Cap</w:t>
      </w:r>
      <w:r w:rsidR="00156998" w:rsidRPr="00D460F0">
        <w:rPr>
          <w:sz w:val="20"/>
          <w:szCs w:val="20"/>
          <w:lang w:val="es-MX"/>
        </w:rPr>
        <w:t>í</w:t>
      </w:r>
      <w:r w:rsidRPr="00D460F0">
        <w:rPr>
          <w:sz w:val="20"/>
          <w:szCs w:val="20"/>
          <w:lang w:val="es-MX"/>
        </w:rPr>
        <w:t>tulo 13</w:t>
      </w:r>
    </w:p>
    <w:p w14:paraId="33666B83" w14:textId="77777777" w:rsidR="00D978C9" w:rsidRPr="00D460F0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ETODOS DE ARRANQUE Y OPERACION</w:t>
      </w:r>
    </w:p>
    <w:p w14:paraId="7B374885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ervicio completo combinados manual y automático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12E5FE8B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rranque directo a pleno voltaje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1C62E773" w14:textId="77777777" w:rsidR="00D978C9" w:rsidRPr="00D460F0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NDICE DE RESISTENCIA AL CORTO CIRCUITO</w:t>
      </w:r>
    </w:p>
    <w:p w14:paraId="1955EF29" w14:textId="77777777" w:rsidR="00D978C9" w:rsidRPr="00D460F0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200V - 480V = 100 </w:t>
      </w:r>
      <w:r w:rsidR="00DB6670" w:rsidRPr="00D460F0">
        <w:rPr>
          <w:sz w:val="20"/>
          <w:szCs w:val="20"/>
          <w:lang w:val="es-MX"/>
        </w:rPr>
        <w:t xml:space="preserve">kA / </w:t>
      </w:r>
      <w:r w:rsidRPr="00D460F0">
        <w:rPr>
          <w:sz w:val="20"/>
          <w:szCs w:val="20"/>
          <w:lang w:val="es-MX"/>
        </w:rPr>
        <w:t>600V = 50kA</w:t>
      </w:r>
    </w:p>
    <w:p w14:paraId="10C4BD35" w14:textId="77777777" w:rsidR="00D978C9" w:rsidRPr="00D460F0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GABINETE</w:t>
      </w:r>
    </w:p>
    <w:p w14:paraId="669B4E67" w14:textId="77777777" w:rsidR="00D978C9" w:rsidRPr="00D460F0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NEMA 2 </w:t>
      </w:r>
    </w:p>
    <w:p w14:paraId="6F1BAF70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laca de entrada de conexiones al fondo</w:t>
      </w:r>
    </w:p>
    <w:p w14:paraId="14265CB8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ujetadores de levantamiento</w:t>
      </w:r>
    </w:p>
    <w:p w14:paraId="1EBFAA3B" w14:textId="77777777" w:rsidR="00D978C9" w:rsidRPr="00D460F0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OMPONENTES DEL CIRCUITO DE ENERGIA</w:t>
      </w:r>
    </w:p>
    <w:p w14:paraId="39F2536E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isipador de sobrecarga de voltaje</w:t>
      </w:r>
    </w:p>
    <w:p w14:paraId="20776D11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209FF14E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D460F0">
        <w:rPr>
          <w:sz w:val="20"/>
          <w:szCs w:val="20"/>
          <w:lang w:val="es-MX"/>
        </w:rPr>
        <w:t>deberá</w:t>
      </w:r>
      <w:r w:rsidRPr="00D460F0">
        <w:rPr>
          <w:sz w:val="20"/>
          <w:szCs w:val="20"/>
          <w:lang w:val="es-MX"/>
        </w:rPr>
        <w:t xml:space="preserve"> ser magnético solamente.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32F905CB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16600907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Arrancador del motor eléctrico a </w:t>
      </w:r>
      <w:r w:rsidR="00D04958" w:rsidRPr="00D460F0">
        <w:rPr>
          <w:sz w:val="20"/>
          <w:szCs w:val="20"/>
          <w:lang w:val="es-MX"/>
        </w:rPr>
        <w:t>tensión</w:t>
      </w:r>
      <w:r w:rsidRPr="00D460F0">
        <w:rPr>
          <w:sz w:val="20"/>
          <w:szCs w:val="20"/>
          <w:lang w:val="es-MX"/>
        </w:rPr>
        <w:t xml:space="preserve"> plena</w:t>
      </w:r>
    </w:p>
    <w:p w14:paraId="7D470192" w14:textId="77777777" w:rsidR="00D978C9" w:rsidRPr="00D460F0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OMPONENTES OPERACIONALES</w:t>
      </w:r>
    </w:p>
    <w:p w14:paraId="28142870" w14:textId="77777777" w:rsidR="00D978C9" w:rsidRPr="00D460F0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anija</w:t>
      </w:r>
      <w:r w:rsidR="00C63DC2" w:rsidRPr="00D460F0">
        <w:rPr>
          <w:sz w:val="20"/>
          <w:szCs w:val="20"/>
          <w:lang w:val="es-MX"/>
        </w:rPr>
        <w:t xml:space="preserve"> de operación común montada </w:t>
      </w:r>
      <w:r w:rsidRPr="00D460F0">
        <w:rPr>
          <w:sz w:val="20"/>
          <w:szCs w:val="20"/>
          <w:lang w:val="es-MX"/>
        </w:rPr>
        <w:t xml:space="preserve">externamente en el reborde para </w:t>
      </w:r>
      <w:r w:rsidR="00252D26" w:rsidRPr="00D460F0">
        <w:rPr>
          <w:sz w:val="20"/>
          <w:szCs w:val="20"/>
          <w:lang w:val="es-MX"/>
        </w:rPr>
        <w:t>el</w:t>
      </w:r>
      <w:r w:rsidRPr="00D460F0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286027D5" w14:textId="77777777" w:rsidR="00D978C9" w:rsidRPr="00D460F0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D460F0">
        <w:rPr>
          <w:sz w:val="20"/>
          <w:szCs w:val="20"/>
          <w:lang w:val="es-MX"/>
        </w:rPr>
        <w:t>.</w:t>
      </w:r>
    </w:p>
    <w:p w14:paraId="0BE4D360" w14:textId="77777777" w:rsidR="002A1864" w:rsidRPr="00D460F0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D460F0">
        <w:rPr>
          <w:sz w:val="20"/>
          <w:szCs w:val="20"/>
          <w:lang w:val="es-MX"/>
        </w:rPr>
        <w:t>posición</w:t>
      </w:r>
      <w:r w:rsidRPr="00D460F0">
        <w:rPr>
          <w:sz w:val="20"/>
          <w:szCs w:val="20"/>
          <w:lang w:val="es-MX"/>
        </w:rPr>
        <w:t xml:space="preserve"> cerrada (ON).</w:t>
      </w:r>
    </w:p>
    <w:p w14:paraId="648DB7CE" w14:textId="77777777" w:rsidR="00D978C9" w:rsidRPr="00D460F0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NTERFAZ DE OPERACION EN PANTALLA TACTIL</w:t>
      </w:r>
    </w:p>
    <w:p w14:paraId="2BD140F0" w14:textId="77777777" w:rsidR="00D978C9" w:rsidRPr="00D460F0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Pantalla táctil LCD de </w:t>
      </w:r>
      <w:r w:rsidR="009D5C2B" w:rsidRPr="00D460F0">
        <w:rPr>
          <w:sz w:val="20"/>
          <w:szCs w:val="20"/>
          <w:lang w:val="es-MX"/>
        </w:rPr>
        <w:t>7.0</w:t>
      </w:r>
      <w:r w:rsidRPr="00D460F0">
        <w:rPr>
          <w:sz w:val="20"/>
          <w:szCs w:val="20"/>
          <w:lang w:val="es-MX"/>
        </w:rPr>
        <w:t>" (tecnología HMI) energizada por una micro computa</w:t>
      </w:r>
      <w:r w:rsidR="008146BC" w:rsidRPr="00D460F0">
        <w:rPr>
          <w:sz w:val="20"/>
          <w:szCs w:val="20"/>
          <w:lang w:val="es-MX"/>
        </w:rPr>
        <w:t xml:space="preserve">dora incrustada con </w:t>
      </w:r>
      <w:r w:rsidR="00D46F57" w:rsidRPr="00D460F0">
        <w:rPr>
          <w:sz w:val="20"/>
          <w:szCs w:val="20"/>
          <w:lang w:val="es-MX"/>
        </w:rPr>
        <w:t>programas lógicos</w:t>
      </w:r>
      <w:r w:rsidR="008146BC" w:rsidRPr="00D460F0">
        <w:rPr>
          <w:sz w:val="20"/>
          <w:szCs w:val="20"/>
          <w:lang w:val="es-MX"/>
        </w:rPr>
        <w:t xml:space="preserve"> y </w:t>
      </w:r>
      <w:r w:rsidRPr="00D460F0">
        <w:rPr>
          <w:sz w:val="20"/>
          <w:szCs w:val="20"/>
          <w:lang w:val="es-MX"/>
        </w:rPr>
        <w:t>PLC.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15B50EA2" w14:textId="77777777" w:rsidR="00D978C9" w:rsidRPr="00D460F0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Teclado tipo </w:t>
      </w:r>
      <w:r w:rsidR="002D42F3" w:rsidRPr="00D460F0">
        <w:rPr>
          <w:sz w:val="20"/>
          <w:szCs w:val="20"/>
          <w:lang w:val="es-MX"/>
        </w:rPr>
        <w:t xml:space="preserve">de </w:t>
      </w:r>
      <w:r w:rsidRPr="00D460F0">
        <w:rPr>
          <w:sz w:val="20"/>
          <w:szCs w:val="20"/>
          <w:lang w:val="es-MX"/>
        </w:rPr>
        <w:t>botón pulsador</w:t>
      </w:r>
      <w:r w:rsidR="00D978C9" w:rsidRPr="00D460F0">
        <w:rPr>
          <w:sz w:val="20"/>
          <w:szCs w:val="20"/>
          <w:lang w:val="es-MX"/>
        </w:rPr>
        <w:t>:</w:t>
      </w:r>
    </w:p>
    <w:p w14:paraId="5DFF0F5A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rranque</w:t>
      </w:r>
    </w:p>
    <w:p w14:paraId="1CFCD9DF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aro</w:t>
      </w:r>
    </w:p>
    <w:p w14:paraId="2B3F0240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rueba de marcha</w:t>
      </w:r>
    </w:p>
    <w:p w14:paraId="2B461A9B" w14:textId="77777777" w:rsidR="009D5C2B" w:rsidRPr="00D460F0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enú en la pantalla</w:t>
      </w:r>
    </w:p>
    <w:p w14:paraId="3B777F7B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asa</w:t>
      </w:r>
    </w:p>
    <w:p w14:paraId="72625CFC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larmas</w:t>
      </w:r>
    </w:p>
    <w:p w14:paraId="42961E71" w14:textId="77777777" w:rsidR="008651BF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justes/Configuración</w:t>
      </w:r>
    </w:p>
    <w:p w14:paraId="141AA84D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Historia/Estadísticas</w:t>
      </w:r>
    </w:p>
    <w:p w14:paraId="5DB73DE1" w14:textId="77777777" w:rsidR="009D5C2B" w:rsidRPr="00D460F0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ervicio</w:t>
      </w:r>
    </w:p>
    <w:p w14:paraId="59CDCB83" w14:textId="77777777" w:rsidR="00E268C3" w:rsidRPr="00D460F0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anuales</w:t>
      </w:r>
    </w:p>
    <w:p w14:paraId="47053436" w14:textId="77777777" w:rsidR="009D5C2B" w:rsidRPr="00D460F0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diomas</w:t>
      </w:r>
      <w:r w:rsidR="009D5C2B" w:rsidRPr="00D460F0">
        <w:rPr>
          <w:sz w:val="20"/>
          <w:szCs w:val="20"/>
          <w:lang w:val="es-MX"/>
        </w:rPr>
        <w:t xml:space="preserve"> </w:t>
      </w:r>
    </w:p>
    <w:p w14:paraId="2DB0CA5E" w14:textId="77777777" w:rsidR="00D978C9" w:rsidRPr="00D460F0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</w:t>
      </w:r>
      <w:r w:rsidR="008305B2" w:rsidRPr="00D460F0">
        <w:rPr>
          <w:sz w:val="20"/>
          <w:szCs w:val="20"/>
          <w:lang w:val="es-MX"/>
        </w:rPr>
        <w:t xml:space="preserve"> mostrar gráficamente</w:t>
      </w:r>
      <w:r w:rsidR="00D978C9" w:rsidRPr="00D460F0">
        <w:rPr>
          <w:sz w:val="20"/>
          <w:szCs w:val="20"/>
          <w:lang w:val="es-MX"/>
        </w:rPr>
        <w:t>:</w:t>
      </w:r>
    </w:p>
    <w:p w14:paraId="72504E50" w14:textId="77777777" w:rsidR="002A1864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Las lecturas de voltajes y amperajes de la </w:t>
      </w:r>
      <w:r w:rsidR="00D04958" w:rsidRPr="00D460F0">
        <w:rPr>
          <w:sz w:val="20"/>
          <w:szCs w:val="20"/>
          <w:lang w:val="es-MX"/>
        </w:rPr>
        <w:t>energía</w:t>
      </w:r>
      <w:r w:rsidRPr="00D460F0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D460F0">
        <w:rPr>
          <w:sz w:val="20"/>
          <w:szCs w:val="20"/>
          <w:lang w:val="es-MX"/>
        </w:rPr>
        <w:t xml:space="preserve"> real</w:t>
      </w:r>
      <w:r w:rsidRPr="00D460F0">
        <w:rPr>
          <w:sz w:val="20"/>
          <w:szCs w:val="20"/>
          <w:lang w:val="es-MX"/>
        </w:rPr>
        <w:t xml:space="preserve">, </w:t>
      </w:r>
      <w:r w:rsidR="00D04958" w:rsidRPr="00D460F0">
        <w:rPr>
          <w:sz w:val="20"/>
          <w:szCs w:val="20"/>
          <w:lang w:val="es-MX"/>
        </w:rPr>
        <w:t>viéndolas</w:t>
      </w:r>
      <w:r w:rsidRPr="00D460F0">
        <w:rPr>
          <w:sz w:val="20"/>
          <w:szCs w:val="20"/>
          <w:lang w:val="es-MX"/>
        </w:rPr>
        <w:t xml:space="preserve"> </w:t>
      </w:r>
      <w:r w:rsidR="00D04958" w:rsidRPr="00D460F0">
        <w:rPr>
          <w:sz w:val="20"/>
          <w:szCs w:val="20"/>
          <w:lang w:val="es-MX"/>
        </w:rPr>
        <w:t>simultánea</w:t>
      </w:r>
      <w:r w:rsidRPr="00D460F0">
        <w:rPr>
          <w:sz w:val="20"/>
          <w:szCs w:val="20"/>
          <w:lang w:val="es-MX"/>
        </w:rPr>
        <w:t xml:space="preserve"> e independientemente</w:t>
      </w:r>
    </w:p>
    <w:p w14:paraId="0DD94EEC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ransición de arranque del motor</w:t>
      </w:r>
    </w:p>
    <w:p w14:paraId="64B570F3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otor parado/en marcha</w:t>
      </w:r>
    </w:p>
    <w:p w14:paraId="1FBB037B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ipo de causa</w:t>
      </w:r>
      <w:r w:rsidR="00E268C3" w:rsidRPr="00D460F0">
        <w:rPr>
          <w:sz w:val="20"/>
          <w:szCs w:val="20"/>
          <w:lang w:val="es-MX"/>
        </w:rPr>
        <w:t>s</w:t>
      </w:r>
      <w:r w:rsidRPr="00D460F0">
        <w:rPr>
          <w:sz w:val="20"/>
          <w:szCs w:val="20"/>
          <w:lang w:val="es-MX"/>
        </w:rPr>
        <w:t xml:space="preserve"> de arranque</w:t>
      </w:r>
    </w:p>
    <w:p w14:paraId="64813A0E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odo de activación</w:t>
      </w:r>
    </w:p>
    <w:p w14:paraId="4C9D2A04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ipo de controlador</w:t>
      </w:r>
    </w:p>
    <w:p w14:paraId="4461A9C1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étodo de pa</w:t>
      </w:r>
      <w:r w:rsidR="00E268C3" w:rsidRPr="00D460F0">
        <w:rPr>
          <w:sz w:val="20"/>
          <w:szCs w:val="20"/>
          <w:lang w:val="es-MX"/>
        </w:rPr>
        <w:t>ro</w:t>
      </w:r>
    </w:p>
    <w:p w14:paraId="71BA23D5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Fecha y hora</w:t>
      </w:r>
    </w:p>
    <w:p w14:paraId="0CFD909A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emperatura de la sala de bombas      (⁰F o ⁰C)</w:t>
      </w:r>
    </w:p>
    <w:p w14:paraId="76A11EE9" w14:textId="77777777" w:rsidR="009D5C2B" w:rsidRPr="00D460F0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Calibrador de presión </w:t>
      </w:r>
      <w:r w:rsidR="009D5C2B" w:rsidRPr="00D460F0">
        <w:rPr>
          <w:sz w:val="20"/>
          <w:szCs w:val="20"/>
          <w:lang w:val="es-MX"/>
        </w:rPr>
        <w:t>Digital</w:t>
      </w:r>
    </w:p>
    <w:p w14:paraId="1E2BCEFA" w14:textId="77777777" w:rsidR="00D978C9" w:rsidRPr="00D460F0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elección de unidades de medida de presión en el sistema:</w:t>
      </w:r>
    </w:p>
    <w:p w14:paraId="11B009E4" w14:textId="77777777" w:rsidR="00D978C9" w:rsidRPr="00D460F0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SI</w:t>
      </w:r>
    </w:p>
    <w:p w14:paraId="297824BB" w14:textId="77777777" w:rsidR="00D978C9" w:rsidRPr="00D460F0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kPA</w:t>
      </w:r>
    </w:p>
    <w:p w14:paraId="0125D68E" w14:textId="77777777" w:rsidR="00D978C9" w:rsidRPr="00D460F0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Bar</w:t>
      </w:r>
    </w:p>
    <w:p w14:paraId="23A4B70A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ies de cabeza</w:t>
      </w:r>
    </w:p>
    <w:p w14:paraId="010ECFFB" w14:textId="77777777" w:rsidR="008305B2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etros de agua</w:t>
      </w:r>
    </w:p>
    <w:p w14:paraId="304D8AE4" w14:textId="77777777" w:rsidR="00D978C9" w:rsidRPr="00D460F0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</w:t>
      </w:r>
      <w:r w:rsidR="008305B2" w:rsidRPr="00D460F0">
        <w:rPr>
          <w:sz w:val="20"/>
          <w:szCs w:val="20"/>
          <w:lang w:val="es-MX"/>
        </w:rPr>
        <w:t xml:space="preserve"> mostrar y permitir la programación de:</w:t>
      </w:r>
    </w:p>
    <w:p w14:paraId="29D61F97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elección de las presiones de entrada en marcha y paro</w:t>
      </w:r>
    </w:p>
    <w:p w14:paraId="1686A785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emporizador de período mínimo de marcha</w:t>
      </w:r>
    </w:p>
    <w:p w14:paraId="46D54D9E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lastRenderedPageBreak/>
        <w:t>Temporizador de arranque en secuencia</w:t>
      </w:r>
    </w:p>
    <w:p w14:paraId="000F7800" w14:textId="77777777" w:rsidR="00D978C9" w:rsidRPr="00D460F0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Temporizador de prueba periódica</w:t>
      </w:r>
    </w:p>
    <w:p w14:paraId="6C7B440E" w14:textId="77777777" w:rsidR="009D5C2B" w:rsidRPr="00D460F0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D460F0">
        <w:rPr>
          <w:sz w:val="20"/>
          <w:szCs w:val="20"/>
          <w:lang w:val="es-ES"/>
        </w:rPr>
        <w:t>Deber</w:t>
      </w:r>
      <w:r w:rsidR="00D3426D" w:rsidRPr="00D460F0">
        <w:rPr>
          <w:sz w:val="20"/>
          <w:szCs w:val="20"/>
          <w:lang w:val="es-ES"/>
        </w:rPr>
        <w:t>á</w:t>
      </w:r>
      <w:r w:rsidRPr="00D460F0">
        <w:rPr>
          <w:sz w:val="20"/>
          <w:szCs w:val="20"/>
          <w:lang w:val="es-ES"/>
        </w:rPr>
        <w:t xml:space="preserve"> permitir la selección del idioma de operación</w:t>
      </w:r>
      <w:r w:rsidR="009D5C2B" w:rsidRPr="00D460F0">
        <w:rPr>
          <w:sz w:val="20"/>
          <w:szCs w:val="20"/>
          <w:lang w:val="es-ES"/>
        </w:rPr>
        <w:t>.</w:t>
      </w:r>
    </w:p>
    <w:p w14:paraId="4FEEC5CC" w14:textId="77777777" w:rsidR="009D5C2B" w:rsidRPr="00D460F0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D460F0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D460F0">
        <w:rPr>
          <w:sz w:val="20"/>
          <w:szCs w:val="20"/>
          <w:lang w:val="es-ES"/>
        </w:rPr>
        <w:t xml:space="preserve"> </w:t>
      </w:r>
      <w:r w:rsidRPr="00D460F0">
        <w:rPr>
          <w:sz w:val="20"/>
          <w:szCs w:val="20"/>
          <w:lang w:val="es-ES"/>
        </w:rPr>
        <w:t>en el idioma elegido</w:t>
      </w:r>
      <w:r w:rsidR="009D5C2B" w:rsidRPr="00D460F0">
        <w:rPr>
          <w:sz w:val="20"/>
          <w:szCs w:val="20"/>
          <w:lang w:val="es-ES"/>
        </w:rPr>
        <w:t xml:space="preserve">.  </w:t>
      </w:r>
    </w:p>
    <w:p w14:paraId="1626FC34" w14:textId="77777777" w:rsidR="00A51486" w:rsidRPr="00D460F0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APACIDAD DEL PROTOCOLO DE COMUNICACION</w:t>
      </w:r>
    </w:p>
    <w:p w14:paraId="70A6093D" w14:textId="77777777" w:rsidR="00D978C9" w:rsidRPr="00D460F0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odbus con formato enmarcado TCP/IP y conector  hembra resguardado RJ45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2CBD6BC3" w14:textId="77777777" w:rsidR="00D978C9" w:rsidRPr="00D460F0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NDICADORES VISUALES DE ESTATUS Y ALARMAS</w:t>
      </w:r>
    </w:p>
    <w:p w14:paraId="79DBE264" w14:textId="77777777" w:rsidR="00D978C9" w:rsidRPr="00D460F0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</w:t>
      </w:r>
      <w:r w:rsidR="00D3426D" w:rsidRPr="00D460F0">
        <w:rPr>
          <w:sz w:val="20"/>
          <w:szCs w:val="20"/>
          <w:lang w:val="es-MX"/>
        </w:rPr>
        <w:t xml:space="preserve"> </w:t>
      </w:r>
      <w:r w:rsidRPr="00D460F0">
        <w:rPr>
          <w:sz w:val="20"/>
          <w:szCs w:val="20"/>
          <w:lang w:val="es-MX"/>
        </w:rPr>
        <w:t>indicar y diferenciar</w:t>
      </w:r>
      <w:r w:rsidR="00ED22F4" w:rsidRPr="00D460F0">
        <w:rPr>
          <w:sz w:val="20"/>
          <w:szCs w:val="20"/>
          <w:lang w:val="es-MX"/>
        </w:rPr>
        <w:t xml:space="preserve"> visualmente</w:t>
      </w:r>
      <w:r w:rsidR="00D3426D" w:rsidRPr="00D460F0">
        <w:rPr>
          <w:sz w:val="20"/>
          <w:szCs w:val="20"/>
          <w:lang w:val="es-MX"/>
        </w:rPr>
        <w:t xml:space="preserve"> </w:t>
      </w:r>
      <w:r w:rsidRPr="00D460F0">
        <w:rPr>
          <w:sz w:val="20"/>
          <w:szCs w:val="20"/>
          <w:lang w:val="es-MX"/>
        </w:rPr>
        <w:t xml:space="preserve"> los puntos cr</w:t>
      </w:r>
      <w:r w:rsidR="00D3426D" w:rsidRPr="00D460F0">
        <w:rPr>
          <w:sz w:val="20"/>
          <w:szCs w:val="20"/>
          <w:lang w:val="es-MX"/>
        </w:rPr>
        <w:t>í</w:t>
      </w:r>
      <w:r w:rsidRPr="00D460F0">
        <w:rPr>
          <w:sz w:val="20"/>
          <w:szCs w:val="20"/>
          <w:lang w:val="es-MX"/>
        </w:rPr>
        <w:t>ticos por color:</w:t>
      </w:r>
    </w:p>
    <w:p w14:paraId="03890C45" w14:textId="77777777" w:rsidR="00DE0D96" w:rsidRPr="00D460F0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3BA862F2" w14:textId="77777777" w:rsidR="00324A1B" w:rsidRPr="00D460F0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Falla al arrancar</w:t>
      </w:r>
    </w:p>
    <w:p w14:paraId="45E8BA60" w14:textId="77777777" w:rsidR="00DE0D96" w:rsidRPr="00D460F0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Baja corriente</w:t>
      </w:r>
    </w:p>
    <w:p w14:paraId="0C42D443" w14:textId="77777777" w:rsidR="00DE0D96" w:rsidRPr="00D460F0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obre corriente</w:t>
      </w:r>
    </w:p>
    <w:p w14:paraId="7AD5CA94" w14:textId="77777777" w:rsidR="00DE0D96" w:rsidRPr="00D460F0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Bajo voltaje</w:t>
      </w:r>
    </w:p>
    <w:p w14:paraId="76C99177" w14:textId="77777777" w:rsidR="00DE0D96" w:rsidRPr="00D460F0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obre voltaje</w:t>
      </w:r>
    </w:p>
    <w:p w14:paraId="2DDE6C41" w14:textId="77777777" w:rsidR="00324A1B" w:rsidRPr="00D460F0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Fases desbalanceadas </w:t>
      </w:r>
    </w:p>
    <w:p w14:paraId="48EBD45A" w14:textId="77777777" w:rsidR="00DE0D96" w:rsidRPr="00D460F0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1A3E5943" w14:textId="77777777" w:rsidR="00B10732" w:rsidRPr="00D460F0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D460F0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64F32DA3" w14:textId="77777777" w:rsidR="00DE0D96" w:rsidRPr="00D460F0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602ABF4C" w14:textId="77777777" w:rsidR="00A4565E" w:rsidRPr="00D460F0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62F9B4D4" w14:textId="77777777" w:rsidR="00D6200F" w:rsidRPr="00D460F0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460F0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209B0A46" w14:textId="77777777" w:rsidR="00BC654D" w:rsidRPr="00D460F0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76E5F06D" w14:textId="77777777" w:rsidR="00B10732" w:rsidRPr="00D460F0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6E456CFF" w14:textId="77777777" w:rsidR="00324A1B" w:rsidRPr="00D460F0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Inversión de fases </w:t>
      </w:r>
    </w:p>
    <w:p w14:paraId="787365F3" w14:textId="77777777" w:rsidR="00BC654D" w:rsidRPr="00D460F0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Pérdida de </w:t>
      </w:r>
      <w:r w:rsidR="00C34E5E" w:rsidRPr="00D460F0">
        <w:rPr>
          <w:sz w:val="20"/>
          <w:szCs w:val="20"/>
          <w:lang w:val="es-MX"/>
        </w:rPr>
        <w:t>e</w:t>
      </w:r>
      <w:r w:rsidRPr="00D460F0">
        <w:rPr>
          <w:sz w:val="20"/>
          <w:szCs w:val="20"/>
          <w:lang w:val="es-MX"/>
        </w:rPr>
        <w:t xml:space="preserve">nergía </w:t>
      </w:r>
    </w:p>
    <w:p w14:paraId="7E1B0A18" w14:textId="77777777" w:rsidR="00DE0D96" w:rsidRPr="00D460F0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460F0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D460F0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6E5F2D6E" w14:textId="77777777" w:rsidR="00DE0D96" w:rsidRPr="00D460F0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460F0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D460F0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545ED8C2" w14:textId="77777777" w:rsidR="00DE0D96" w:rsidRPr="00D460F0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460F0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D460F0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55AE77CC" w14:textId="77777777" w:rsidR="00DE0D96" w:rsidRPr="00D460F0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D460F0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2136A77A" w14:textId="77777777" w:rsidR="001153C6" w:rsidRPr="00D460F0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Bomba en demanda</w:t>
      </w:r>
    </w:p>
    <w:p w14:paraId="48C3A90B" w14:textId="77777777" w:rsidR="000267E2" w:rsidRPr="00D460F0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Baja </w:t>
      </w:r>
      <w:r w:rsidR="00C34E5E" w:rsidRPr="00D460F0">
        <w:rPr>
          <w:sz w:val="20"/>
          <w:szCs w:val="20"/>
          <w:lang w:val="es-MX"/>
        </w:rPr>
        <w:t>t</w:t>
      </w:r>
      <w:r w:rsidRPr="00D460F0">
        <w:rPr>
          <w:sz w:val="20"/>
          <w:szCs w:val="20"/>
          <w:lang w:val="es-MX"/>
        </w:rPr>
        <w:t xml:space="preserve">emperatura </w:t>
      </w:r>
      <w:r w:rsidR="00C34E5E" w:rsidRPr="00D460F0">
        <w:rPr>
          <w:sz w:val="20"/>
          <w:szCs w:val="20"/>
          <w:lang w:val="es-MX"/>
        </w:rPr>
        <w:t>a</w:t>
      </w:r>
      <w:r w:rsidRPr="00D460F0">
        <w:rPr>
          <w:sz w:val="20"/>
          <w:szCs w:val="20"/>
          <w:lang w:val="es-MX"/>
        </w:rPr>
        <w:t xml:space="preserve">mbiente </w:t>
      </w:r>
    </w:p>
    <w:p w14:paraId="1538EDE8" w14:textId="77777777" w:rsidR="00ED16EB" w:rsidRPr="004443FF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Servicio requerido</w:t>
      </w:r>
    </w:p>
    <w:p w14:paraId="440B87C4" w14:textId="77777777" w:rsidR="00D978C9" w:rsidRPr="00D460F0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REGISTRO DE EVENTOS Y PRESIONES</w:t>
      </w:r>
    </w:p>
    <w:p w14:paraId="096443AC" w14:textId="77777777" w:rsidR="00D978C9" w:rsidRPr="00D460F0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D460F0">
        <w:rPr>
          <w:sz w:val="20"/>
          <w:szCs w:val="20"/>
          <w:lang w:val="es-MX"/>
        </w:rPr>
        <w:t>operación</w:t>
      </w:r>
      <w:r w:rsidRPr="00D460F0">
        <w:rPr>
          <w:sz w:val="20"/>
          <w:szCs w:val="20"/>
          <w:lang w:val="es-MX"/>
        </w:rPr>
        <w:t xml:space="preserve"> con fecha y hora.</w:t>
      </w:r>
      <w:r w:rsidR="00D978C9" w:rsidRPr="00D460F0">
        <w:rPr>
          <w:sz w:val="20"/>
          <w:szCs w:val="20"/>
          <w:lang w:val="es-MX"/>
        </w:rPr>
        <w:t xml:space="preserve"> </w:t>
      </w:r>
    </w:p>
    <w:p w14:paraId="6684CC50" w14:textId="77777777" w:rsidR="009D5C2B" w:rsidRPr="00D460F0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</w:t>
      </w:r>
      <w:r w:rsidR="009D5C2B" w:rsidRPr="00D460F0">
        <w:rPr>
          <w:sz w:val="20"/>
          <w:szCs w:val="20"/>
          <w:lang w:val="es-MX"/>
        </w:rPr>
        <w:t xml:space="preserve">. </w:t>
      </w:r>
    </w:p>
    <w:p w14:paraId="0F9F070F" w14:textId="77777777" w:rsidR="00D978C9" w:rsidRPr="00D460F0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D460F0">
        <w:rPr>
          <w:sz w:val="20"/>
          <w:szCs w:val="20"/>
          <w:lang w:val="es-MX"/>
        </w:rPr>
        <w:t>vía</w:t>
      </w:r>
      <w:r w:rsidRPr="00D460F0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62DE96CD" w14:textId="77777777" w:rsidR="009D5C2B" w:rsidRPr="00D460F0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Estadísticas</w:t>
      </w:r>
      <w:r w:rsidR="009D5C2B" w:rsidRPr="00D460F0">
        <w:rPr>
          <w:sz w:val="20"/>
          <w:szCs w:val="20"/>
          <w:lang w:val="es-MX"/>
        </w:rPr>
        <w:t xml:space="preserve"> de por vida</w:t>
      </w:r>
    </w:p>
    <w:p w14:paraId="104C13D6" w14:textId="77777777" w:rsidR="009D5C2B" w:rsidRPr="00D460F0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rimera puesta en marcha</w:t>
      </w:r>
    </w:p>
    <w:p w14:paraId="51A1B8A8" w14:textId="77777777" w:rsidR="001263CA" w:rsidRPr="00D460F0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Tiempo </w:t>
      </w:r>
      <w:r w:rsidR="00C850A2" w:rsidRPr="00D460F0">
        <w:rPr>
          <w:sz w:val="20"/>
          <w:szCs w:val="20"/>
          <w:lang w:val="es-MX"/>
        </w:rPr>
        <w:t>energizado</w:t>
      </w:r>
    </w:p>
    <w:p w14:paraId="4435DC8C" w14:textId="77777777" w:rsidR="00D978C9" w:rsidRPr="00D460F0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Estadísticas del</w:t>
      </w:r>
      <w:r w:rsidR="00DD1A6B" w:rsidRPr="00D460F0">
        <w:rPr>
          <w:sz w:val="20"/>
          <w:szCs w:val="20"/>
          <w:lang w:val="es-ES"/>
        </w:rPr>
        <w:t xml:space="preserve"> primer y</w:t>
      </w:r>
      <w:r w:rsidRPr="00D460F0">
        <w:rPr>
          <w:sz w:val="20"/>
          <w:szCs w:val="20"/>
          <w:lang w:val="es-MX"/>
        </w:rPr>
        <w:t xml:space="preserve"> último servicio</w:t>
      </w:r>
    </w:p>
    <w:p w14:paraId="615AC6B1" w14:textId="77777777" w:rsidR="00DD1A6B" w:rsidRPr="00D460F0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rimer</w:t>
      </w:r>
      <w:r w:rsidR="0025032D" w:rsidRPr="00D460F0">
        <w:rPr>
          <w:sz w:val="20"/>
          <w:szCs w:val="20"/>
          <w:lang w:val="es-MX"/>
        </w:rPr>
        <w:t>a Puesta en marcha</w:t>
      </w:r>
    </w:p>
    <w:p w14:paraId="72855A5A" w14:textId="77777777" w:rsidR="009D5C2B" w:rsidRPr="00D460F0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 xml:space="preserve">Tiempo </w:t>
      </w:r>
      <w:r w:rsidR="00C850A2" w:rsidRPr="00D460F0">
        <w:rPr>
          <w:sz w:val="20"/>
          <w:szCs w:val="20"/>
        </w:rPr>
        <w:t>energizado</w:t>
      </w:r>
    </w:p>
    <w:p w14:paraId="00E817AD" w14:textId="77777777" w:rsidR="009D5C2B" w:rsidRPr="00D460F0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>Estadísticas del motor</w:t>
      </w:r>
      <w:r w:rsidR="009D5C2B" w:rsidRPr="00D460F0">
        <w:rPr>
          <w:sz w:val="20"/>
          <w:szCs w:val="20"/>
        </w:rPr>
        <w:t>:</w:t>
      </w:r>
    </w:p>
    <w:p w14:paraId="62E0E764" w14:textId="77777777" w:rsidR="00DD1A6B" w:rsidRPr="00D460F0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>Tiempo</w:t>
      </w:r>
      <w:r w:rsidR="0025032D" w:rsidRPr="00D460F0">
        <w:rPr>
          <w:sz w:val="20"/>
          <w:szCs w:val="20"/>
        </w:rPr>
        <w:t xml:space="preserve"> </w:t>
      </w:r>
      <w:r w:rsidR="00C850A2" w:rsidRPr="00D460F0">
        <w:rPr>
          <w:sz w:val="20"/>
          <w:szCs w:val="20"/>
        </w:rPr>
        <w:t>en</w:t>
      </w:r>
      <w:r w:rsidR="0025032D" w:rsidRPr="00D460F0">
        <w:rPr>
          <w:sz w:val="20"/>
          <w:szCs w:val="20"/>
        </w:rPr>
        <w:t xml:space="preserve"> marcha</w:t>
      </w:r>
    </w:p>
    <w:p w14:paraId="6919D339" w14:textId="77777777" w:rsidR="009D5C2B" w:rsidRPr="00D460F0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>Número de arranques</w:t>
      </w:r>
    </w:p>
    <w:p w14:paraId="1EC92C97" w14:textId="77777777" w:rsidR="009D5C2B" w:rsidRPr="00D460F0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>U</w:t>
      </w:r>
      <w:r w:rsidR="0061313A" w:rsidRPr="00D460F0">
        <w:rPr>
          <w:sz w:val="20"/>
          <w:szCs w:val="20"/>
        </w:rPr>
        <w:t>ltimo arranque</w:t>
      </w:r>
    </w:p>
    <w:p w14:paraId="26C07280" w14:textId="77777777" w:rsidR="00D978C9" w:rsidRPr="00D460F0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ínimo, máximo, presión promedio del sistema</w:t>
      </w:r>
    </w:p>
    <w:p w14:paraId="3FF56394" w14:textId="77777777" w:rsidR="00D978C9" w:rsidRPr="00D460F0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Mínimo, máximo, temperatura promedio de la sala de bombas</w:t>
      </w:r>
    </w:p>
    <w:p w14:paraId="43F9FEC1" w14:textId="77777777" w:rsidR="009D5C2B" w:rsidRPr="00D460F0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 xml:space="preserve">Bomba de </w:t>
      </w:r>
      <w:r w:rsidR="0061313A" w:rsidRPr="00D460F0">
        <w:rPr>
          <w:sz w:val="20"/>
          <w:szCs w:val="20"/>
        </w:rPr>
        <w:t>Ajuste (Jockey)</w:t>
      </w:r>
    </w:p>
    <w:p w14:paraId="68AF11B8" w14:textId="77777777" w:rsidR="00DD1A6B" w:rsidRPr="00D460F0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 xml:space="preserve">Tiempo </w:t>
      </w:r>
      <w:r w:rsidR="00C850A2" w:rsidRPr="00D460F0">
        <w:rPr>
          <w:sz w:val="20"/>
          <w:szCs w:val="20"/>
        </w:rPr>
        <w:t>en</w:t>
      </w:r>
      <w:r w:rsidRPr="00D460F0">
        <w:rPr>
          <w:sz w:val="20"/>
          <w:szCs w:val="20"/>
        </w:rPr>
        <w:t xml:space="preserve"> marcha</w:t>
      </w:r>
    </w:p>
    <w:p w14:paraId="1F47B75B" w14:textId="77777777" w:rsidR="00DD1A6B" w:rsidRPr="00D460F0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D460F0">
        <w:rPr>
          <w:sz w:val="20"/>
          <w:szCs w:val="20"/>
        </w:rPr>
        <w:t>Número de arranques</w:t>
      </w:r>
    </w:p>
    <w:p w14:paraId="1D51ED09" w14:textId="77777777" w:rsidR="009D5C2B" w:rsidRPr="00D460F0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D460F0">
        <w:rPr>
          <w:sz w:val="20"/>
          <w:szCs w:val="20"/>
          <w:lang w:val="es-ES"/>
        </w:rPr>
        <w:t>U</w:t>
      </w:r>
      <w:r w:rsidR="001263CA" w:rsidRPr="00D460F0">
        <w:rPr>
          <w:sz w:val="20"/>
          <w:szCs w:val="20"/>
          <w:lang w:val="es-ES"/>
        </w:rPr>
        <w:t xml:space="preserve">ltimo arranque </w:t>
      </w:r>
    </w:p>
    <w:p w14:paraId="6AFF36FA" w14:textId="77777777" w:rsidR="00D978C9" w:rsidRPr="00D460F0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Estadísticas</w:t>
      </w:r>
      <w:r w:rsidR="00696625" w:rsidRPr="00D460F0">
        <w:rPr>
          <w:sz w:val="20"/>
          <w:szCs w:val="20"/>
          <w:lang w:val="es-MX"/>
        </w:rPr>
        <w:t xml:space="preserve"> de energía</w:t>
      </w:r>
    </w:p>
    <w:p w14:paraId="5BED0450" w14:textId="77777777" w:rsidR="00D978C9" w:rsidRPr="00D460F0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Voltaje entre fases con fecha y hora</w:t>
      </w:r>
    </w:p>
    <w:p w14:paraId="2ECB55B1" w14:textId="77777777" w:rsidR="00A51486" w:rsidRPr="00D460F0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Amperaje </w:t>
      </w:r>
      <w:r w:rsidR="0061313A" w:rsidRPr="00D460F0">
        <w:rPr>
          <w:sz w:val="20"/>
          <w:szCs w:val="20"/>
          <w:lang w:val="es-MX"/>
        </w:rPr>
        <w:t>por</w:t>
      </w:r>
      <w:r w:rsidRPr="00D460F0">
        <w:rPr>
          <w:sz w:val="20"/>
          <w:szCs w:val="20"/>
          <w:lang w:val="es-MX"/>
        </w:rPr>
        <w:t xml:space="preserve"> fase con fecha y hora</w:t>
      </w:r>
    </w:p>
    <w:p w14:paraId="49A33EF7" w14:textId="77777777" w:rsidR="00D978C9" w:rsidRPr="00D460F0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ARTES CON AGUA</w:t>
      </w:r>
    </w:p>
    <w:p w14:paraId="16B37781" w14:textId="77777777" w:rsidR="00D978C9" w:rsidRPr="00D460F0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Deberá ser suplido con </w:t>
      </w:r>
      <w:r w:rsidR="001263CA" w:rsidRPr="00D460F0">
        <w:rPr>
          <w:sz w:val="20"/>
          <w:szCs w:val="20"/>
          <w:lang w:val="es-MX"/>
        </w:rPr>
        <w:t xml:space="preserve">un </w:t>
      </w:r>
      <w:r w:rsidRPr="00D460F0">
        <w:rPr>
          <w:sz w:val="20"/>
          <w:szCs w:val="20"/>
          <w:lang w:val="es-MX"/>
        </w:rPr>
        <w:t xml:space="preserve">transductor de </w:t>
      </w:r>
      <w:r w:rsidR="005A1979" w:rsidRPr="00D460F0">
        <w:rPr>
          <w:sz w:val="20"/>
          <w:szCs w:val="20"/>
          <w:lang w:val="es-MX"/>
        </w:rPr>
        <w:t>presión</w:t>
      </w:r>
      <w:r w:rsidRPr="00D460F0">
        <w:rPr>
          <w:sz w:val="20"/>
          <w:szCs w:val="20"/>
          <w:lang w:val="es-MX"/>
        </w:rPr>
        <w:t xml:space="preserve"> y </w:t>
      </w:r>
      <w:r w:rsidR="001263CA" w:rsidRPr="00D460F0">
        <w:rPr>
          <w:sz w:val="20"/>
          <w:szCs w:val="20"/>
          <w:lang w:val="es-MX"/>
        </w:rPr>
        <w:t xml:space="preserve">una </w:t>
      </w:r>
      <w:r w:rsidRPr="00D460F0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D460F0">
        <w:rPr>
          <w:sz w:val="20"/>
          <w:szCs w:val="20"/>
          <w:lang w:val="es-MX"/>
        </w:rPr>
        <w:t xml:space="preserve"> a </w:t>
      </w:r>
      <w:r w:rsidRPr="00D460F0">
        <w:rPr>
          <w:sz w:val="20"/>
          <w:szCs w:val="20"/>
          <w:lang w:val="es-MX"/>
        </w:rPr>
        <w:t>300 psi) y estar montados al exterior con una cubierta de protección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7DFC474F" w14:textId="77777777" w:rsidR="00D978C9" w:rsidRPr="00D460F0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52488B6C" w14:textId="77777777" w:rsidR="00ED16EB" w:rsidRPr="004443FF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D460F0">
        <w:rPr>
          <w:sz w:val="20"/>
          <w:szCs w:val="20"/>
          <w:lang w:val="es-MX"/>
        </w:rPr>
        <w:t xml:space="preserve">. </w:t>
      </w:r>
    </w:p>
    <w:p w14:paraId="44199376" w14:textId="77777777" w:rsidR="00681F44" w:rsidRPr="00D460F0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APACIDADES DE PROGRAMA DE SERVICIO / PRUEBA DE FLUJO</w:t>
      </w:r>
    </w:p>
    <w:p w14:paraId="243AFEEB" w14:textId="77777777" w:rsidR="00D978C9" w:rsidRPr="00D460F0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</w:t>
      </w:r>
      <w:r w:rsidR="00696625" w:rsidRPr="00D460F0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D460F0">
        <w:rPr>
          <w:sz w:val="20"/>
          <w:szCs w:val="20"/>
          <w:lang w:val="es-MX"/>
        </w:rPr>
        <w:t>.</w:t>
      </w:r>
    </w:p>
    <w:p w14:paraId="06524A2D" w14:textId="77777777" w:rsidR="00D978C9" w:rsidRPr="00D460F0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eberá</w:t>
      </w:r>
      <w:r w:rsidR="00696625" w:rsidRPr="00D460F0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1DF45ACB" w14:textId="77777777" w:rsidR="00D978C9" w:rsidRPr="00D460F0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ONEXIONES PARA DISPOSITIVOS EXTERNOS</w:t>
      </w:r>
    </w:p>
    <w:p w14:paraId="424BEB4C" w14:textId="77777777" w:rsidR="00D978C9" w:rsidRPr="00D460F0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ispositivo de arranque remoto manual</w:t>
      </w:r>
    </w:p>
    <w:p w14:paraId="758E9C5F" w14:textId="77777777" w:rsidR="00D978C9" w:rsidRPr="00D460F0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Dispositivo de arranque remoto automático</w:t>
      </w:r>
    </w:p>
    <w:p w14:paraId="7B11D993" w14:textId="77777777" w:rsidR="00D978C9" w:rsidRPr="00D460F0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lastRenderedPageBreak/>
        <w:t>Arranque por válvula de diluvio</w:t>
      </w:r>
    </w:p>
    <w:p w14:paraId="76D4E059" w14:textId="77777777" w:rsidR="00D978C9" w:rsidRPr="00D460F0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CONTACTOS SECOS D</w:t>
      </w:r>
      <w:r w:rsidR="0007363A" w:rsidRPr="00D460F0">
        <w:rPr>
          <w:sz w:val="20"/>
          <w:szCs w:val="20"/>
          <w:lang w:val="es-MX"/>
        </w:rPr>
        <w:t>PDT PARA INDICACION REMOTA DE CONDICIONES DE ALARMA (8A - 250VAC)</w:t>
      </w:r>
    </w:p>
    <w:p w14:paraId="5FAFB196" w14:textId="77777777" w:rsidR="00D978C9" w:rsidRPr="00D460F0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 xml:space="preserve">Falla de energía o fases y/o disyuntor en </w:t>
      </w:r>
      <w:r w:rsidR="00F12C4A" w:rsidRPr="00D460F0">
        <w:rPr>
          <w:sz w:val="20"/>
          <w:szCs w:val="20"/>
          <w:lang w:val="es-MX"/>
        </w:rPr>
        <w:t>posición</w:t>
      </w:r>
      <w:r w:rsidRPr="00D460F0">
        <w:rPr>
          <w:sz w:val="20"/>
          <w:szCs w:val="20"/>
          <w:lang w:val="es-MX"/>
        </w:rPr>
        <w:t xml:space="preserve"> abierta</w:t>
      </w:r>
    </w:p>
    <w:p w14:paraId="723CC00D" w14:textId="77777777" w:rsidR="00D978C9" w:rsidRPr="00D460F0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Inversión de fases</w:t>
      </w:r>
    </w:p>
    <w:p w14:paraId="1FA09688" w14:textId="77777777" w:rsidR="00D978C9" w:rsidRPr="00D460F0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Bomba en marcha</w:t>
      </w:r>
    </w:p>
    <w:p w14:paraId="6EBB90C8" w14:textId="77777777" w:rsidR="00D978C9" w:rsidRPr="00D460F0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larma común de la sala de bombas (re-asignable en campo)</w:t>
      </w:r>
    </w:p>
    <w:p w14:paraId="2CAE3D65" w14:textId="77777777" w:rsidR="00D978C9" w:rsidRPr="00D460F0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roblemas comunes del motor (re-asignable en campo)</w:t>
      </w:r>
    </w:p>
    <w:p w14:paraId="33762588" w14:textId="77777777" w:rsidR="00D978C9" w:rsidRPr="00D460F0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Programable en campo</w:t>
      </w:r>
    </w:p>
    <w:p w14:paraId="568AA414" w14:textId="77777777" w:rsidR="00D978C9" w:rsidRPr="00D460F0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D460F0">
        <w:rPr>
          <w:sz w:val="20"/>
          <w:szCs w:val="20"/>
          <w:lang w:val="es-MX"/>
        </w:rPr>
        <w:t>ALARMA AUDIBLE</w:t>
      </w:r>
    </w:p>
    <w:p w14:paraId="1FC56CA8" w14:textId="71C5ABC8" w:rsidR="00D04DC4" w:rsidRPr="00D460F0" w:rsidRDefault="006B2953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D460F0">
        <w:rPr>
          <w:sz w:val="20"/>
          <w:szCs w:val="20"/>
          <w:lang w:val="es-MX"/>
        </w:rPr>
        <w:t>con ratio de 85 dB a 10 pies (3 m</w:t>
      </w:r>
      <w:r w:rsidR="00945B68" w:rsidRPr="00D460F0">
        <w:rPr>
          <w:sz w:val="20"/>
          <w:szCs w:val="20"/>
          <w:lang w:val="es-MX"/>
        </w:rPr>
        <w:t>e</w:t>
      </w:r>
      <w:r w:rsidR="005C759D" w:rsidRPr="00D460F0">
        <w:rPr>
          <w:sz w:val="20"/>
          <w:szCs w:val="20"/>
          <w:lang w:val="es-MX"/>
        </w:rPr>
        <w:t>t</w:t>
      </w:r>
      <w:r w:rsidR="00945B68" w:rsidRPr="00D460F0">
        <w:rPr>
          <w:sz w:val="20"/>
          <w:szCs w:val="20"/>
          <w:lang w:val="es-MX"/>
        </w:rPr>
        <w:t>ro</w:t>
      </w:r>
      <w:r w:rsidR="005C759D" w:rsidRPr="00D460F0">
        <w:rPr>
          <w:sz w:val="20"/>
          <w:szCs w:val="20"/>
          <w:lang w:val="es-MX"/>
        </w:rPr>
        <w:t>s)</w:t>
      </w:r>
    </w:p>
    <w:sectPr w:rsidR="00D04DC4" w:rsidRPr="00D460F0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E1065" w14:textId="77777777" w:rsidR="00C81B3A" w:rsidRDefault="00C81B3A" w:rsidP="00A119C6">
      <w:pPr>
        <w:spacing w:after="0" w:line="240" w:lineRule="auto"/>
      </w:pPr>
      <w:r>
        <w:separator/>
      </w:r>
    </w:p>
  </w:endnote>
  <w:endnote w:type="continuationSeparator" w:id="0">
    <w:p w14:paraId="5D01500E" w14:textId="77777777" w:rsidR="00C81B3A" w:rsidRDefault="00C81B3A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4031C" w14:textId="77777777" w:rsidR="001F7EAA" w:rsidRDefault="001F7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2273D" w14:textId="51D3F7CC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19C3AE57" wp14:editId="0303F88E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CFCDD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240DAE">
      <w:rPr>
        <w:sz w:val="20"/>
        <w:szCs w:val="20"/>
        <w:lang w:val="it-IT"/>
      </w:rPr>
      <w:t>GPA</w:t>
    </w:r>
    <w:r w:rsidR="00240DAE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1F7EAA">
      <w:rPr>
        <w:sz w:val="20"/>
        <w:szCs w:val="20"/>
        <w:lang w:val="it-IT"/>
      </w:rPr>
      <w:t>4</w:t>
    </w:r>
  </w:p>
  <w:p w14:paraId="55C83C08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E85D0" w14:textId="77777777" w:rsidR="001F7EAA" w:rsidRDefault="001F7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9F0F8" w14:textId="77777777" w:rsidR="00C81B3A" w:rsidRDefault="00C81B3A" w:rsidP="00A119C6">
      <w:pPr>
        <w:spacing w:after="0" w:line="240" w:lineRule="auto"/>
      </w:pPr>
      <w:r>
        <w:separator/>
      </w:r>
    </w:p>
  </w:footnote>
  <w:footnote w:type="continuationSeparator" w:id="0">
    <w:p w14:paraId="485C83AD" w14:textId="77777777" w:rsidR="00C81B3A" w:rsidRDefault="00C81B3A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A6AE7" w14:textId="77777777" w:rsidR="001F7EAA" w:rsidRDefault="001F7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5E278" w14:textId="77777777" w:rsidR="006102FB" w:rsidRPr="00156998" w:rsidRDefault="00023CEC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73D59C2D" wp14:editId="64D5575E">
          <wp:simplePos x="0" y="0"/>
          <wp:positionH relativeFrom="column">
            <wp:posOffset>-19050</wp:posOffset>
          </wp:positionH>
          <wp:positionV relativeFrom="paragraph">
            <wp:posOffset>32385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779DD894" w14:textId="77777777" w:rsidR="006102FB" w:rsidRPr="00240DAE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240DAE">
      <w:rPr>
        <w:rFonts w:cs="Calibri"/>
        <w:sz w:val="24"/>
        <w:szCs w:val="24"/>
        <w:lang w:val="es-ES"/>
      </w:rPr>
      <w:t>ESPECIFICACIONES PARA</w:t>
    </w:r>
  </w:p>
  <w:p w14:paraId="7D8A8E70" w14:textId="77777777" w:rsidR="006102FB" w:rsidRPr="00240DAE" w:rsidRDefault="00B83104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240DAE">
      <w:rPr>
        <w:rFonts w:cs="Calibri"/>
        <w:b/>
        <w:bCs/>
        <w:color w:val="FF0000"/>
        <w:sz w:val="24"/>
        <w:szCs w:val="24"/>
        <w:lang w:val="es-ES"/>
      </w:rPr>
      <w:t>MODELO GPA</w:t>
    </w:r>
    <w:r w:rsidR="006102FB" w:rsidRPr="00240DAE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Pr="00240DAE">
      <w:rPr>
        <w:rFonts w:cs="Calibri"/>
        <w:bCs/>
        <w:sz w:val="24"/>
        <w:szCs w:val="24"/>
        <w:lang w:val="es-ES"/>
      </w:rPr>
      <w:t>SERVICIO COMPLETO A PLENO VOLTAJE</w:t>
    </w:r>
    <w:r w:rsidR="006102FB" w:rsidRPr="00240DAE">
      <w:rPr>
        <w:rFonts w:cs="Calibri"/>
        <w:sz w:val="24"/>
        <w:szCs w:val="24"/>
        <w:lang w:val="es-ES"/>
      </w:rPr>
      <w:t xml:space="preserve"> </w:t>
    </w:r>
  </w:p>
  <w:p w14:paraId="47875573" w14:textId="77777777" w:rsidR="00240DAE" w:rsidRPr="00156998" w:rsidRDefault="00B83104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240DAE">
      <w:rPr>
        <w:rFonts w:cs="Calibri"/>
        <w:sz w:val="24"/>
        <w:szCs w:val="24"/>
        <w:lang w:val="es-ES"/>
      </w:rPr>
      <w:t>ARRANQUE DIRECTO A PLENO VOLTAJE</w:t>
    </w:r>
  </w:p>
  <w:p w14:paraId="2DE5F2DF" w14:textId="77777777" w:rsidR="006102FB" w:rsidRPr="00156998" w:rsidRDefault="00B83104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69A32389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7859613" wp14:editId="0ADB4A72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752E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32972666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28CC7" w14:textId="77777777" w:rsidR="001F7EAA" w:rsidRDefault="001F7E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tDQ0MDcxNTI2NDVU0lEKTi0uzszPAykwqgUARQPfESwAAAA="/>
  </w:docVars>
  <w:rsids>
    <w:rsidRoot w:val="001201B4"/>
    <w:rsid w:val="0000051F"/>
    <w:rsid w:val="0002362A"/>
    <w:rsid w:val="00023CEC"/>
    <w:rsid w:val="000267E2"/>
    <w:rsid w:val="00033303"/>
    <w:rsid w:val="00035441"/>
    <w:rsid w:val="00043E83"/>
    <w:rsid w:val="000450D5"/>
    <w:rsid w:val="0007363A"/>
    <w:rsid w:val="000910D6"/>
    <w:rsid w:val="0009612B"/>
    <w:rsid w:val="000A2988"/>
    <w:rsid w:val="000A7EB0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40C48"/>
    <w:rsid w:val="00156998"/>
    <w:rsid w:val="00156DA1"/>
    <w:rsid w:val="00160F5E"/>
    <w:rsid w:val="00176361"/>
    <w:rsid w:val="00187C44"/>
    <w:rsid w:val="001935D1"/>
    <w:rsid w:val="001A2ABB"/>
    <w:rsid w:val="001D2D11"/>
    <w:rsid w:val="001D368D"/>
    <w:rsid w:val="001E3EC0"/>
    <w:rsid w:val="001E63A7"/>
    <w:rsid w:val="001F7EAA"/>
    <w:rsid w:val="00223D4B"/>
    <w:rsid w:val="00231297"/>
    <w:rsid w:val="00240DAE"/>
    <w:rsid w:val="00242B20"/>
    <w:rsid w:val="0025032D"/>
    <w:rsid w:val="00252D26"/>
    <w:rsid w:val="002A1864"/>
    <w:rsid w:val="002A48D1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6032"/>
    <w:rsid w:val="00393B4F"/>
    <w:rsid w:val="003A5DB6"/>
    <w:rsid w:val="003A77B5"/>
    <w:rsid w:val="003C6E51"/>
    <w:rsid w:val="00422B76"/>
    <w:rsid w:val="004400F4"/>
    <w:rsid w:val="004419A5"/>
    <w:rsid w:val="004443FF"/>
    <w:rsid w:val="004A37B2"/>
    <w:rsid w:val="004A7D21"/>
    <w:rsid w:val="004F1CE0"/>
    <w:rsid w:val="004F3E51"/>
    <w:rsid w:val="004F41FA"/>
    <w:rsid w:val="004F6E6D"/>
    <w:rsid w:val="00517532"/>
    <w:rsid w:val="00533F8A"/>
    <w:rsid w:val="005363E6"/>
    <w:rsid w:val="005525E7"/>
    <w:rsid w:val="00552649"/>
    <w:rsid w:val="0056539D"/>
    <w:rsid w:val="005718A1"/>
    <w:rsid w:val="005959D1"/>
    <w:rsid w:val="005A1979"/>
    <w:rsid w:val="005A1EC5"/>
    <w:rsid w:val="005A65AB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B2953"/>
    <w:rsid w:val="006C6E92"/>
    <w:rsid w:val="006C7508"/>
    <w:rsid w:val="006D0F7E"/>
    <w:rsid w:val="006D2C62"/>
    <w:rsid w:val="00703F54"/>
    <w:rsid w:val="00746F7C"/>
    <w:rsid w:val="007748A3"/>
    <w:rsid w:val="00775513"/>
    <w:rsid w:val="007819CB"/>
    <w:rsid w:val="007B13CC"/>
    <w:rsid w:val="007C3969"/>
    <w:rsid w:val="007D17BA"/>
    <w:rsid w:val="007E2F53"/>
    <w:rsid w:val="007F641D"/>
    <w:rsid w:val="008146BC"/>
    <w:rsid w:val="008305B2"/>
    <w:rsid w:val="008434A1"/>
    <w:rsid w:val="00843C08"/>
    <w:rsid w:val="008651BF"/>
    <w:rsid w:val="008759B8"/>
    <w:rsid w:val="00883D8F"/>
    <w:rsid w:val="008C4D53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F6BA0"/>
    <w:rsid w:val="00A119C6"/>
    <w:rsid w:val="00A232EE"/>
    <w:rsid w:val="00A306A3"/>
    <w:rsid w:val="00A3167F"/>
    <w:rsid w:val="00A32DD8"/>
    <w:rsid w:val="00A4565E"/>
    <w:rsid w:val="00A51486"/>
    <w:rsid w:val="00A567AA"/>
    <w:rsid w:val="00A75AA0"/>
    <w:rsid w:val="00AA48C5"/>
    <w:rsid w:val="00B10732"/>
    <w:rsid w:val="00B175EE"/>
    <w:rsid w:val="00B228C8"/>
    <w:rsid w:val="00B83104"/>
    <w:rsid w:val="00BA1944"/>
    <w:rsid w:val="00BC654D"/>
    <w:rsid w:val="00BD3DCE"/>
    <w:rsid w:val="00BE3241"/>
    <w:rsid w:val="00BE3C00"/>
    <w:rsid w:val="00BF5A74"/>
    <w:rsid w:val="00C03200"/>
    <w:rsid w:val="00C317BB"/>
    <w:rsid w:val="00C34E5E"/>
    <w:rsid w:val="00C63DC2"/>
    <w:rsid w:val="00C65245"/>
    <w:rsid w:val="00C81B3A"/>
    <w:rsid w:val="00C820A6"/>
    <w:rsid w:val="00C850A2"/>
    <w:rsid w:val="00C93F51"/>
    <w:rsid w:val="00CB6671"/>
    <w:rsid w:val="00CC5B63"/>
    <w:rsid w:val="00CE5AC0"/>
    <w:rsid w:val="00D04958"/>
    <w:rsid w:val="00D04DC4"/>
    <w:rsid w:val="00D1504F"/>
    <w:rsid w:val="00D3426D"/>
    <w:rsid w:val="00D44127"/>
    <w:rsid w:val="00D460F0"/>
    <w:rsid w:val="00D46F57"/>
    <w:rsid w:val="00D61B2F"/>
    <w:rsid w:val="00D6200F"/>
    <w:rsid w:val="00D63F26"/>
    <w:rsid w:val="00D70057"/>
    <w:rsid w:val="00D74B1F"/>
    <w:rsid w:val="00D77523"/>
    <w:rsid w:val="00D906F6"/>
    <w:rsid w:val="00D978C9"/>
    <w:rsid w:val="00DA113E"/>
    <w:rsid w:val="00DB6670"/>
    <w:rsid w:val="00DC7141"/>
    <w:rsid w:val="00DD1A6B"/>
    <w:rsid w:val="00DE0D96"/>
    <w:rsid w:val="00DF7229"/>
    <w:rsid w:val="00E10FD9"/>
    <w:rsid w:val="00E25F9C"/>
    <w:rsid w:val="00E268C3"/>
    <w:rsid w:val="00E32610"/>
    <w:rsid w:val="00E477C7"/>
    <w:rsid w:val="00E542A4"/>
    <w:rsid w:val="00E63CD1"/>
    <w:rsid w:val="00EA76B0"/>
    <w:rsid w:val="00ED04C7"/>
    <w:rsid w:val="00ED16EB"/>
    <w:rsid w:val="00ED22F4"/>
    <w:rsid w:val="00F00751"/>
    <w:rsid w:val="00F12C4A"/>
    <w:rsid w:val="00F35B1E"/>
    <w:rsid w:val="00F3654B"/>
    <w:rsid w:val="00F648E6"/>
    <w:rsid w:val="00F66BE6"/>
    <w:rsid w:val="00F87ACA"/>
    <w:rsid w:val="00F9494E"/>
    <w:rsid w:val="00FA042C"/>
    <w:rsid w:val="00FA2FB3"/>
    <w:rsid w:val="00FD3D5E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241B62"/>
  <w15:docId w15:val="{04406128-3D1E-4EAD-AD86-F4792E2DA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0C833-3EEF-418F-9D37-909F2059F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4251D9-D63C-4FEA-BE02-08529C708D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04A4A-9B8A-4756-BCB2-80F22AA0A6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ECC9CE-DB67-42D4-A72F-0CD2EAAF6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5</Words>
  <Characters>4812</Characters>
  <Application>Microsoft Office Word</Application>
  <DocSecurity>0</DocSecurity>
  <Lines>209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5</cp:revision>
  <cp:lastPrinted>2018-03-22T20:14:00Z</cp:lastPrinted>
  <dcterms:created xsi:type="dcterms:W3CDTF">2018-06-26T12:51:00Z</dcterms:created>
  <dcterms:modified xsi:type="dcterms:W3CDTF">2022-01-18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